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stronomer</w:t>
      </w:r>
    </w:p>
    <w:bookmarkStart w:id="21" w:name="cover-letter"/>
    <w:p>
      <w:pPr>
        <w:pStyle w:val="Heading1"/>
      </w:pPr>
      <w:r>
        <w:t xml:space="preserve">Cover Letter</w:t>
      </w:r>
    </w:p>
    <w:p>
      <w:pPr>
        <w:pStyle w:val="FirstParagraph"/>
      </w:pPr>
      <w:r>
        <w:rPr>
          <w:bCs/>
          <w:b/>
        </w:rPr>
        <w:t xml:space="preserve">John Doe</w:t>
      </w:r>
      <w:r>
        <w:br/>
      </w:r>
      <w:r>
        <w:t xml:space="preserve">john.doe@example.com</w:t>
      </w:r>
      <w:r>
        <w:br/>
      </w:r>
      <w:r>
        <w:t xml:space="preserve">(123) 456-7890</w:t>
      </w:r>
      <w:r>
        <w:br/>
      </w:r>
      <w:r>
        <w:t xml:space="preserve">City, State, ZIP Code</w:t>
      </w:r>
    </w:p>
    <w:p>
      <w:pPr>
        <w:pStyle w:val="BodyText"/>
      </w:pPr>
      <w:r>
        <w:t xml:space="preserve">Date: [Insert Date]</w:t>
      </w:r>
    </w:p>
    <w:p>
      <w:pPr>
        <w:pStyle w:val="BodyText"/>
      </w:pPr>
      <w:r>
        <w:rPr>
          <w:bCs/>
          <w:b/>
        </w:rPr>
        <w:t xml:space="preserve">[Recipient's Name]</w:t>
      </w:r>
      <w:r>
        <w:br/>
      </w:r>
      <w:r>
        <w:t xml:space="preserve">[Institution Name]</w:t>
      </w:r>
      <w:r>
        <w:br/>
      </w:r>
      <w:r>
        <w:t xml:space="preserve">[Institution Address]</w:t>
      </w:r>
      <w:r>
        <w:br/>
      </w:r>
      <w:r>
        <w:t xml:space="preserve">São Paulo, Brazil</w:t>
      </w:r>
    </w:p>
    <w:bookmarkStart w:id="20" w:name="dear-recipients-title-or-name"/>
    <w:p>
      <w:pPr>
        <w:pStyle w:val="Heading2"/>
      </w:pPr>
      <w:r>
        <w:t xml:space="preserve">Dear [Recipient's Title or Name],</w:t>
      </w:r>
    </w:p>
    <w:p>
      <w:pPr>
        <w:pStyle w:val="FirstParagraph"/>
      </w:pPr>
      <w:r>
        <w:t xml:space="preserve">As a dedicated Astronomer with over a decade of experience in celestial mechanics, astrophysics, and observational research, I am excited to apply for the Astronomer position at [Institution Name] in Brazil São Paulo. This opportunity aligns perfectly with my career goals of advancing astronomical knowledge while contributing to the vibrant scientific community in São Paulo. My academic background, research achievements, and passion for exploring the cosmos make me an ideal candidate to further the institution’s mission of innovation and discovery.</w:t>
      </w:r>
    </w:p>
    <w:p>
      <w:pPr>
        <w:pStyle w:val="BodyText"/>
      </w:pPr>
      <w:r>
        <w:t xml:space="preserve">My journey as an Astronomer began during my undergraduate studies at [University Name], where I developed a profound fascination with the universe’s mysteries. This led me to pursue a Ph.D. in Astronomy from [University Name], focusing on exoplanetary systems and their atmospheric compositions. During my doctoral research, I collaborated with international teams to analyze data from the Kepler and TESS missions, resulting in publications in prestigious journals such as *The Astrophysical Journal* and *Astronomy &amp; Astrophysics*. These experiences honed my skills in data analysis, computational modeling, and interdisciplinary collaboration—cornerstones of effective astronomical research.</w:t>
      </w:r>
    </w:p>
    <w:p>
      <w:pPr>
        <w:pStyle w:val="BodyText"/>
      </w:pPr>
      <w:r>
        <w:t xml:space="preserve">Following my Ph.D., I joined [Previous Institution or Organization], where I contributed to projects on dark matter distribution and galaxy formation. My work involved utilizing advanced telescopes like the Very Large Telescope (VLT) in Chile and the Atacama Large Millimeter/submillimeter Array (ALMA). These projects required meticulous attention to detail, creative problem-solving, and the ability to communicate complex findings to both technical and non-technical audiences. For instance, I led a team that developed a novel algorithm to detect faint signals from distant quasars, which was later adopted by several international observatories.</w:t>
      </w:r>
    </w:p>
    <w:p>
      <w:pPr>
        <w:pStyle w:val="BodyText"/>
      </w:pPr>
      <w:r>
        <w:t xml:space="preserve">What sets me apart as an Astronomer is my commitment to bridging theoretical concepts with practical applications. In São Paulo, I am particularly inspired by the city’s role as a hub for astronomical research. Institutions such as the Observatório do Pico dos Dias (OPD) and the Instituto Nacional de Pesquisas Espaciais (INPE) have pioneered groundbreaking studies in astrophysics and space science. I am eager to collaborate with these organizations to advance our understanding of cosmic phenomena, from high-energy astrophysics to planetary science. My expertise in Python-based data analysis tools, machine learning techniques, and telescope operation would enable me to contribute immediately to ongoing projects at [Institution Name].</w:t>
      </w:r>
    </w:p>
    <w:p>
      <w:pPr>
        <w:pStyle w:val="BodyText"/>
      </w:pPr>
      <w:r>
        <w:t xml:space="preserve">Moreover, my experience in Brazil São Paulo is not limited to academic pursuits. I have participated in several outreach programs aimed at engaging local communities with astronomy. For example, I organized a public stargazing event in partnership with the Museu de Astronomia e Ciências Afins (MACE) in Rio de Janeiro, which drew over 500 attendees and sparked interest among students and educators. This experience underscored the importance of making astronomy accessible to all, a principle I would bring to [Institution Name]. I am also fluent in Portuguese, which would allow me to collaborate seamlessly with Brazilian colleagues and contribute to the institution’s international partnerships.</w:t>
      </w:r>
    </w:p>
    <w:p>
      <w:pPr>
        <w:pStyle w:val="BodyText"/>
      </w:pPr>
      <w:r>
        <w:t xml:space="preserve">The Astronomer position at [Institution Name] represents an unparalleled opportunity to merge my technical expertise with the unique resources of Brazil São Paulo. The region’s strategic location for astronomical observations, combined with its thriving academic environment, offers a fertile ground for innovation. I am particularly drawn to the institution’s focus on [specific research area mentioned in the job posting], as this aligns with my recent work on [specific project or publication]. I am confident that my background in [specific skills, e.g., spectroscopy, computational modeling] and my ability to adapt to dynamic research environments would allow me to make meaningful contributions from day one.</w:t>
      </w:r>
    </w:p>
    <w:p>
      <w:pPr>
        <w:pStyle w:val="BodyText"/>
      </w:pPr>
      <w:r>
        <w:t xml:space="preserve">In addition to my technical skills, I bring a collaborative spirit and a dedication to mentoring the next generation of astronomers. I have mentored numerous graduate students and postdoctoral researchers, guiding them through the complexities of data interpretation and scientific communication. In São Paulo, I aim to foster similar growth by sharing my knowledge through workshops, seminars, and hands-on training sessions. This aligns with [Institution Name]’s commitment to nurturing talent and promoting scientific excellence.</w:t>
      </w:r>
    </w:p>
    <w:p>
      <w:pPr>
        <w:pStyle w:val="BodyText"/>
      </w:pPr>
      <w:r>
        <w:t xml:space="preserve">I am deeply impressed by [Institution Name]’s reputation as a leader in astronomical research and its dedication to addressing global challenges through science. The opportunity to contribute to this legacy is both humbling and exhilarating. I am especially enthusiastic about the possibility of working alongside the institution’s teams on [specific project or initiative], which resonates with my long-term goal of advancing humanity’s understanding of the universe.</w:t>
      </w:r>
    </w:p>
    <w:p>
      <w:pPr>
        <w:pStyle w:val="BodyText"/>
      </w:pPr>
      <w:r>
        <w:t xml:space="preserve">Thank you for considering my application. I would be delighted to discuss how my qualifications and passion for astronomy align with the needs of [Institution Name] in Brazil São Paulo. Please feel free to contact me at (123) 456-7890 or john.doe@example.com at your earliest convenience. I look forward to the possibility of contributing to your institution’s mission and helping shape the future of astronomical research in this dynamic region.</w:t>
      </w:r>
    </w:p>
    <w:p>
      <w:pPr>
        <w:pStyle w:val="BodyText"/>
      </w:pPr>
      <w:r>
        <w:t xml:space="preserve">Sincerely,</w:t>
      </w:r>
    </w:p>
    <w:p>
      <w:pPr>
        <w:pStyle w:val="BodyText"/>
      </w:pP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stronomer</dc:title>
  <dc:creator/>
  <dc:language>en</dc:language>
  <cp:keywords/>
  <dcterms:created xsi:type="dcterms:W3CDTF">2025-12-10T11:05:08Z</dcterms:created>
  <dcterms:modified xsi:type="dcterms:W3CDTF">2025-12-10T11:05:08Z</dcterms:modified>
</cp:coreProperties>
</file>

<file path=docProps/custom.xml><?xml version="1.0" encoding="utf-8"?>
<Properties xmlns="http://schemas.openxmlformats.org/officeDocument/2006/custom-properties" xmlns:vt="http://schemas.openxmlformats.org/officeDocument/2006/docPropsVTypes"/>
</file>